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France</w:t>
      </w:r>
      <w:r>
        <w:t xml:space="preserve"> </w:t>
      </w:r>
      <w:r>
        <w:t xml:space="preserve">Lyon</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m for the Systems Engineer position at [Company Name] in Lyon, France. With a deep passion for technological innovation and a proven track record of delivering robust systems solutions, I am eager to contribute my expertise to your team. As someone who thrives in dynamic environments and values collaboration, I believe that Lyon’s vibrant tech ecosystem and commitment to engineering excellence align perfectly with my professional aspirations.</w:t>
      </w:r>
    </w:p>
    <w:p>
      <w:pPr>
        <w:pStyle w:val="BodyText"/>
      </w:pPr>
      <w:r>
        <w:t xml:space="preserve">As a Systems Engineer, I have dedicated my career to designing, implementing, and maintaining complex systems that drive efficiency, scalability, and reliability. My experience spans across industries such as telecommunications, aerospace, and software development, where I have consistently demonstrated the ability to bridge the gap between technical requirements and business goals. Whether it’s optimizing infrastructure for cloud migration or automating workflows to reduce operational overhead, I approach every challenge with a problem-solving mindset and a focus on long-term value.</w:t>
      </w:r>
    </w:p>
    <w:bookmarkStart w:id="20" w:name="why-systems-engineer"/>
    <w:p>
      <w:pPr>
        <w:pStyle w:val="Heading2"/>
      </w:pPr>
      <w:r>
        <w:t xml:space="preserve">Why Systems Engineer?</w:t>
      </w:r>
    </w:p>
    <w:p>
      <w:pPr>
        <w:pStyle w:val="FirstParagraph"/>
      </w:pPr>
      <w:r>
        <w:t xml:space="preserve">The role of a Systems Engineer is not just about technical proficiency; it is about understanding the interconnectedness of hardware, software, and human processes. In my previous positions, I have served as a liaison between cross-functional teams, ensuring that systems are designed with scalability, security, and user experience in mind. For instance, at [Previous Company], I led the integration of a hybrid cloud infrastructure that reduced downtime by 40% and improved system performance by 30%. This project required meticulous planning, rigorous testing, and seamless collaboration with developers, network engineers, and end-users—exactly the kind of environment I thrive in.</w:t>
      </w:r>
    </w:p>
    <w:p>
      <w:pPr>
        <w:pStyle w:val="BodyText"/>
      </w:pPr>
      <w:r>
        <w:t xml:space="preserve">My technical skills are complemented by a strong foundation in systems thinking. I am proficient in tools such as [mention specific tools like Cisco IOS, VMware, Kubernetes, Ansible], and I have hands-on experience with DevOps practices and CI/CD pipelines. Additionally, my certifications in [list relevant certifications, e.g., CompTIA Network+, AWS Certified Solutions Architect] have equipped me with the knowledge to tackle complex challenges while adhering to industry best practices.</w:t>
      </w:r>
    </w:p>
    <w:bookmarkEnd w:id="20"/>
    <w:bookmarkStart w:id="21" w:name="why-france-lyon"/>
    <w:p>
      <w:pPr>
        <w:pStyle w:val="Heading2"/>
      </w:pPr>
      <w:r>
        <w:t xml:space="preserve">Why France Lyon?</w:t>
      </w:r>
    </w:p>
    <w:p>
      <w:pPr>
        <w:pStyle w:val="FirstParagraph"/>
      </w:pPr>
      <w:r>
        <w:t xml:space="preserve">Lyon has always been a city that resonates with my professional and personal values. As a hub for innovation in Europe, Lyon is home to a thriving ecosystem of startups, research institutions, and multinational corporations. The city’s emphasis on digital transformation and sustainable technologies aligns perfectly with my belief that systems engineering should not only solve technical problems but also contribute to societal progress. I am particularly drawn to the opportunities available in Lyon’s tech sector, where the convergence of academia, industry, and government fosters a culture of creativity and collaboration.</w:t>
      </w:r>
    </w:p>
    <w:p>
      <w:pPr>
        <w:pStyle w:val="BodyText"/>
      </w:pPr>
      <w:r>
        <w:t xml:space="preserve">Moreover, Lyon’s unique blend of historical charm and modern infrastructure makes it an ideal place to build a career. The city’s commitment to quality of life—through its vibrant cultural scene, culinary excellence, and proximity to natural landscapes—ensures that professionals can thrive both personally and professionally. I am excited about the prospect of contributing to your organization while immersing myself in the rich tapestry of Lyon’s community.</w:t>
      </w:r>
    </w:p>
    <w:bookmarkEnd w:id="21"/>
    <w:bookmarkStart w:id="22" w:name="what-i-bring-to-your-team"/>
    <w:p>
      <w:pPr>
        <w:pStyle w:val="Heading2"/>
      </w:pPr>
      <w:r>
        <w:t xml:space="preserve">What I Bring to Your Team</w:t>
      </w:r>
    </w:p>
    <w:p>
      <w:pPr>
        <w:pStyle w:val="FirstParagraph"/>
      </w:pPr>
      <w:r>
        <w:t xml:space="preserve">As a Systems Engineer, I bring not only technical expertise but also a collaborative spirit and a commitment to continuous learning. I am adept at analyzing complex systems, identifying inefficiencies, and implementing solutions that meet both current and future needs. My ability to communicate technical concepts clearly to non-technical stakeholders has consistently enabled me to drive alignment across teams and ensure project success.</w:t>
      </w:r>
    </w:p>
    <w:p>
      <w:pPr>
        <w:pStyle w:val="BodyText"/>
      </w:pPr>
      <w:r>
        <w:t xml:space="preserve">For example, during my tenure at [Previous Company], I spearheaded a project to migrate legacy systems to a modular architecture, which required extensive coordination with development teams, compliance officers, and client representatives. By prioritizing transparency and adaptability, we completed the transition ahead of schedule while maintaining 100% system uptime. This experience reinforced my belief that systems engineering is as much about people as it is about technology.</w:t>
      </w:r>
    </w:p>
    <w:p>
      <w:pPr>
        <w:pStyle w:val="BodyText"/>
      </w:pPr>
      <w:r>
        <w:t xml:space="preserve">I am also deeply interested in emerging trends such as edge computing, AI-driven system optimization, and cybersecurity frameworks. I stay current with industry advancements through continuous education and participation in professional networks like [mention relevant organizations, e.g., IEEE or local tech meetups]. This proactive approach ensures that I can bring fresh perspectives and innovative solutions to your organization.</w:t>
      </w:r>
    </w:p>
    <w:bookmarkEnd w:id="22"/>
    <w:bookmarkStart w:id="23" w:name="conclusion"/>
    <w:p>
      <w:pPr>
        <w:pStyle w:val="Heading2"/>
      </w:pPr>
      <w:r>
        <w:t xml:space="preserve">Conclusion</w:t>
      </w:r>
    </w:p>
    <w:p>
      <w:pPr>
        <w:pStyle w:val="FirstParagraph"/>
      </w:pPr>
      <w:r>
        <w:t xml:space="preserve">In conclusion, I am confident that my skills, experience, and passion for systems engineering make me a strong candidate for this role. I am particularly eager to contribute to [Company Name]’s mission of [mention specific company mission or values if known], leveraging my background in systems design and implementation to drive impactful results. I would welcome the opportunity to discuss how my expertise can align with your goals and support the continued success of your team in France Lyon.</w:t>
      </w:r>
    </w:p>
    <w:p>
      <w:pPr>
        <w:pStyle w:val="BodyText"/>
      </w:pPr>
      <w:r>
        <w:t xml:space="preserve">Thank you for considering my application. I look forward to the possibility of contributing to your organization and am available at your convenience for an interview. Please feel free to contact me via email at [your email] or phone at [your phone number].</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France Lyon</dc:title>
  <dc:creator/>
  <dc:language>en</dc:language>
  <cp:keywords/>
  <dcterms:created xsi:type="dcterms:W3CDTF">2026-07-20T03:51:03Z</dcterms:created>
  <dcterms:modified xsi:type="dcterms:W3CDTF">2026-07-20T03:51:03Z</dcterms:modified>
</cp:coreProperties>
</file>

<file path=docProps/custom.xml><?xml version="1.0" encoding="utf-8"?>
<Properties xmlns="http://schemas.openxmlformats.org/officeDocument/2006/custom-properties" xmlns:vt="http://schemas.openxmlformats.org/officeDocument/2006/docPropsVTypes"/>
</file>